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6E29" w:rsidRPr="00EE6E29" w:rsidRDefault="00EE6E29" w:rsidP="00EE6E29">
      <w:pPr>
        <w:jc w:val="center"/>
      </w:pPr>
      <w:r w:rsidRPr="00EE6E29">
        <w:drawing>
          <wp:inline distT="0" distB="0" distL="0" distR="0" wp14:anchorId="30FEE766" wp14:editId="3DFFF205">
            <wp:extent cx="673100" cy="914400"/>
            <wp:effectExtent l="0" t="0" r="0" b="0"/>
            <wp:docPr id="1" name="Picture 1" descr="K:\LOGOS\UNIMA COLOUR LOGO HIGH RES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LOGOS\UNIMA COLOUR LOGO HIGH RES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19" cy="9152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E6E29" w:rsidRPr="00EE6E29" w:rsidRDefault="00EE6E29" w:rsidP="00EE6E29">
      <w:pPr>
        <w:jc w:val="center"/>
        <w:rPr>
          <w:b/>
        </w:rPr>
      </w:pPr>
      <w:r w:rsidRPr="00EE6E29">
        <w:rPr>
          <w:b/>
        </w:rPr>
        <w:t>College of Medicine</w:t>
      </w:r>
    </w:p>
    <w:p w:rsidR="00EE6E29" w:rsidRPr="00EE6E29" w:rsidRDefault="00EE6E29" w:rsidP="00EE6E29">
      <w:pPr>
        <w:jc w:val="center"/>
      </w:pPr>
    </w:p>
    <w:p w:rsidR="00EE6E29" w:rsidRPr="00EE6E29" w:rsidRDefault="00EE6E29" w:rsidP="00EE6E29">
      <w:pPr>
        <w:jc w:val="center"/>
        <w:rPr>
          <w:b/>
        </w:rPr>
      </w:pPr>
      <w:r w:rsidRPr="00EE6E29">
        <w:rPr>
          <w:b/>
        </w:rPr>
        <w:t>APPLICATION FORM: Introduction to Clinical Research Methods</w:t>
      </w:r>
    </w:p>
    <w:p w:rsidR="00EE6E29" w:rsidRPr="00EE6E29" w:rsidRDefault="00EE6E29" w:rsidP="00EE6E29">
      <w:pPr>
        <w:jc w:val="center"/>
        <w:rPr>
          <w:b/>
        </w:rPr>
      </w:pPr>
      <w:r w:rsidRPr="00EE6E29">
        <w:rPr>
          <w:b/>
        </w:rPr>
        <w:t>6 – 17 May 2019</w:t>
      </w:r>
    </w:p>
    <w:p w:rsidR="00EE6E29" w:rsidRPr="00EE6E29" w:rsidRDefault="00EE6E29" w:rsidP="00EE6E29">
      <w:r w:rsidRPr="00EE6E29">
        <w:t xml:space="preserve">Surname or family name: </w:t>
      </w:r>
      <w:r w:rsidRPr="00EE6E29">
        <w:tab/>
        <w:t>___________________________________________________________</w:t>
      </w:r>
    </w:p>
    <w:p w:rsidR="00EE6E29" w:rsidRPr="00EE6E29" w:rsidRDefault="00EE6E29" w:rsidP="00EE6E29">
      <w:r w:rsidRPr="00EE6E29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F48BFA" wp14:editId="26AAA75A">
                <wp:simplePos x="0" y="0"/>
                <wp:positionH relativeFrom="column">
                  <wp:posOffset>4881880</wp:posOffset>
                </wp:positionH>
                <wp:positionV relativeFrom="paragraph">
                  <wp:posOffset>266700</wp:posOffset>
                </wp:positionV>
                <wp:extent cx="334010" cy="286385"/>
                <wp:effectExtent l="5080" t="9525" r="13335" b="889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010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35BE2B" id="Rectangle 8" o:spid="_x0000_s1026" style="position:absolute;margin-left:384.4pt;margin-top:21pt;width:26.3pt;height:2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"/>
            </w:pict>
          </mc:Fallback>
        </mc:AlternateContent>
      </w:r>
      <w:r w:rsidRPr="00EE6E29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E2DDA4" wp14:editId="495DD463">
                <wp:simplePos x="0" y="0"/>
                <wp:positionH relativeFrom="column">
                  <wp:posOffset>3745230</wp:posOffset>
                </wp:positionH>
                <wp:positionV relativeFrom="paragraph">
                  <wp:posOffset>266700</wp:posOffset>
                </wp:positionV>
                <wp:extent cx="334010" cy="286385"/>
                <wp:effectExtent l="11430" t="9525" r="6985" b="889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010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2ACDDE" id="Rectangle 6" o:spid="_x0000_s1026" style="position:absolute;margin-left:294.9pt;margin-top:21pt;width:26.3pt;height: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"/>
            </w:pict>
          </mc:Fallback>
        </mc:AlternateContent>
      </w:r>
      <w:r w:rsidRPr="00EE6E29">
        <w:t xml:space="preserve">Forename(s): </w:t>
      </w:r>
      <w:r w:rsidRPr="00EE6E29">
        <w:tab/>
      </w:r>
      <w:r w:rsidRPr="00EE6E29">
        <w:tab/>
        <w:t xml:space="preserve">    </w:t>
      </w:r>
      <w:r w:rsidRPr="00EE6E29">
        <w:tab/>
        <w:t>___________________________________________________________</w:t>
      </w:r>
    </w:p>
    <w:p w:rsidR="00EE6E29" w:rsidRPr="00EE6E29" w:rsidRDefault="00EE6E29" w:rsidP="00EE6E29">
      <w:r w:rsidRPr="00EE6E29">
        <w:t>Title: (Dr/</w:t>
      </w:r>
      <w:proofErr w:type="spellStart"/>
      <w:r w:rsidRPr="00EE6E29">
        <w:t>Mr</w:t>
      </w:r>
      <w:proofErr w:type="spellEnd"/>
      <w:r w:rsidRPr="00EE6E29">
        <w:t>/</w:t>
      </w:r>
      <w:proofErr w:type="spellStart"/>
      <w:r w:rsidRPr="00EE6E29">
        <w:t>Mrs</w:t>
      </w:r>
      <w:proofErr w:type="spellEnd"/>
      <w:r w:rsidRPr="00EE6E29">
        <w:t xml:space="preserve"> </w:t>
      </w:r>
      <w:proofErr w:type="spellStart"/>
      <w:r w:rsidRPr="00EE6E29">
        <w:t>etc</w:t>
      </w:r>
      <w:proofErr w:type="spellEnd"/>
      <w:r w:rsidRPr="00EE6E29">
        <w:t>):</w:t>
      </w:r>
      <w:r w:rsidRPr="00EE6E29">
        <w:tab/>
      </w:r>
      <w:r w:rsidRPr="00EE6E29">
        <w:tab/>
        <w:t xml:space="preserve"> _____________________ Male                       Female </w:t>
      </w:r>
    </w:p>
    <w:p w:rsidR="00EE6E29" w:rsidRPr="00EE6E29" w:rsidRDefault="00EE6E29" w:rsidP="00EE6E29">
      <w:r w:rsidRPr="00EE6E29"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A9C4E4" wp14:editId="1EF31A06">
                <wp:simplePos x="0" y="0"/>
                <wp:positionH relativeFrom="column">
                  <wp:posOffset>4804410</wp:posOffset>
                </wp:positionH>
                <wp:positionV relativeFrom="paragraph">
                  <wp:posOffset>258445</wp:posOffset>
                </wp:positionV>
                <wp:extent cx="334010" cy="286385"/>
                <wp:effectExtent l="13335" t="10795" r="5080" b="762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010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FCFBE" id="Rectangle 4" o:spid="_x0000_s1026" style="position:absolute;margin-left:378.3pt;margin-top:20.35pt;width:26.3pt;height:22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"/>
            </w:pict>
          </mc:Fallback>
        </mc:AlternateContent>
      </w:r>
      <w:r w:rsidRPr="00EE6E29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3A1EAF" wp14:editId="23B81CDB">
                <wp:simplePos x="0" y="0"/>
                <wp:positionH relativeFrom="column">
                  <wp:posOffset>3907155</wp:posOffset>
                </wp:positionH>
                <wp:positionV relativeFrom="paragraph">
                  <wp:posOffset>258445</wp:posOffset>
                </wp:positionV>
                <wp:extent cx="334010" cy="286385"/>
                <wp:effectExtent l="11430" t="10795" r="6985" b="76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010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B49FBC" id="Rectangle 3" o:spid="_x0000_s1026" style="position:absolute;margin-left:307.65pt;margin-top:20.35pt;width:26.3pt;height:2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"/>
            </w:pict>
          </mc:Fallback>
        </mc:AlternateContent>
      </w:r>
      <w:r w:rsidRPr="00EE6E29">
        <w:t>Highest Educational Qualification and Date attained:</w:t>
      </w:r>
    </w:p>
    <w:p w:rsidR="00EE6E29" w:rsidRPr="00EE6E29" w:rsidRDefault="00EE6E29" w:rsidP="00EE6E29">
      <w:r w:rsidRPr="00EE6E29">
        <w:t xml:space="preserve">Are you currently registered for a PhD, MPhil or equivalent? </w:t>
      </w:r>
      <w:r w:rsidRPr="00EE6E29">
        <w:tab/>
        <w:t xml:space="preserve">Yes </w:t>
      </w:r>
      <w:r w:rsidRPr="00EE6E29">
        <w:tab/>
      </w:r>
      <w:r w:rsidRPr="00EE6E29">
        <w:tab/>
        <w:t xml:space="preserve">No </w:t>
      </w:r>
    </w:p>
    <w:p w:rsidR="00EE6E29" w:rsidRPr="00EE6E29" w:rsidRDefault="00EE6E29" w:rsidP="00EE6E29">
      <w:r w:rsidRPr="00EE6E29">
        <w:t>If yes, state degree and institute(s):  _______________________________________________________</w:t>
      </w:r>
    </w:p>
    <w:p w:rsidR="00EE6E29" w:rsidRPr="00EE6E29" w:rsidRDefault="00EE6E29" w:rsidP="00EE6E29">
      <w:r w:rsidRPr="00EE6E29">
        <w:t>If no, please explain reason for wanting to attend:</w:t>
      </w:r>
      <w:r w:rsidRPr="00EE6E29">
        <w:tab/>
        <w:t xml:space="preserve">_______________________________________  </w:t>
      </w:r>
    </w:p>
    <w:p w:rsidR="00EE6E29" w:rsidRPr="00EE6E29" w:rsidRDefault="00EE6E29" w:rsidP="00EE6E29">
      <w:r w:rsidRPr="00EE6E29">
        <w:t xml:space="preserve">Date of Birth: </w:t>
      </w:r>
      <w:r w:rsidRPr="00EE6E29">
        <w:tab/>
      </w:r>
      <w:r w:rsidRPr="00EE6E29">
        <w:tab/>
      </w:r>
      <w:r w:rsidRPr="00EE6E29">
        <w:tab/>
      </w:r>
      <w:r w:rsidRPr="00EE6E29">
        <w:tab/>
      </w:r>
      <w:r w:rsidRPr="00EE6E29">
        <w:tab/>
      </w:r>
      <w:r w:rsidRPr="00EE6E29">
        <w:tab/>
      </w:r>
      <w:r w:rsidRPr="00EE6E29">
        <w:tab/>
        <w:t>day/month/year:   ___/_____/______</w:t>
      </w:r>
    </w:p>
    <w:p w:rsidR="00EE6E29" w:rsidRPr="00EE6E29" w:rsidRDefault="00EE6E29" w:rsidP="00EE6E29">
      <w:r w:rsidRPr="00EE6E29">
        <w:t xml:space="preserve">Priority Partner Institute (delete if NA to you): </w:t>
      </w:r>
      <w:r w:rsidRPr="00EE6E29">
        <w:tab/>
      </w:r>
      <w:proofErr w:type="spellStart"/>
      <w:r w:rsidRPr="00EE6E29">
        <w:t>CoM</w:t>
      </w:r>
      <w:proofErr w:type="spellEnd"/>
      <w:r w:rsidRPr="00EE6E29">
        <w:t xml:space="preserve"> / </w:t>
      </w:r>
      <w:proofErr w:type="spellStart"/>
      <w:r w:rsidRPr="00EE6E29">
        <w:t>CoM</w:t>
      </w:r>
      <w:proofErr w:type="spellEnd"/>
      <w:r w:rsidRPr="00EE6E29">
        <w:t xml:space="preserve"> affiliate / HNTI / </w:t>
      </w:r>
      <w:proofErr w:type="spellStart"/>
      <w:r w:rsidRPr="00EE6E29">
        <w:t>NTP</w:t>
      </w:r>
      <w:proofErr w:type="gramStart"/>
      <w:r w:rsidRPr="00EE6E29">
        <w:t>,Mal</w:t>
      </w:r>
      <w:proofErr w:type="spellEnd"/>
      <w:proofErr w:type="gramEnd"/>
      <w:r w:rsidRPr="00EE6E29">
        <w:t>, HIV unit / None</w:t>
      </w:r>
    </w:p>
    <w:p w:rsidR="00EE6E29" w:rsidRPr="00EE6E29" w:rsidRDefault="00EE6E29" w:rsidP="00EE6E29">
      <w:r w:rsidRPr="00EE6E29">
        <w:t xml:space="preserve">Nationality: </w:t>
      </w:r>
      <w:r w:rsidRPr="00EE6E29">
        <w:tab/>
      </w:r>
      <w:r w:rsidRPr="00EE6E29">
        <w:tab/>
      </w:r>
      <w:r w:rsidRPr="00EE6E29">
        <w:tab/>
        <w:t>___________________________________________________________</w:t>
      </w:r>
    </w:p>
    <w:p w:rsidR="00EE6E29" w:rsidRPr="00EE6E29" w:rsidRDefault="00EE6E29" w:rsidP="00EE6E29">
      <w:r w:rsidRPr="00EE6E29">
        <w:t>Country of normal residence:</w:t>
      </w:r>
      <w:r w:rsidRPr="00EE6E29">
        <w:tab/>
        <w:t>___________________________________________________________</w:t>
      </w:r>
    </w:p>
    <w:p w:rsidR="00EE6E29" w:rsidRPr="00EE6E29" w:rsidRDefault="00EE6E29" w:rsidP="00EE6E29">
      <w:r w:rsidRPr="00EE6E29">
        <w:t>Email Address for correspondence:   _______________________________________________________</w:t>
      </w:r>
    </w:p>
    <w:p w:rsidR="00EE6E29" w:rsidRPr="00EE6E29" w:rsidRDefault="00EE6E29" w:rsidP="00EE6E29">
      <w:r w:rsidRPr="00EE6E29">
        <w:t xml:space="preserve">Daytime Telephone No: </w:t>
      </w:r>
      <w:r w:rsidRPr="00EE6E29">
        <w:tab/>
        <w:t>_______________________ Mobile No: _________________________</w:t>
      </w:r>
      <w:r w:rsidRPr="00EE6E29">
        <w:tab/>
      </w:r>
    </w:p>
    <w:p w:rsidR="00EE6E29" w:rsidRPr="00EE6E29" w:rsidRDefault="00EE6E29" w:rsidP="00EE6E29">
      <w:r w:rsidRPr="00EE6E29">
        <w:t>Source of funding for accommodation and transport to Blantyre, Malawi__________________________</w:t>
      </w:r>
      <w:r w:rsidRPr="00EE6E29">
        <w:softHyphen/>
      </w:r>
      <w:r w:rsidRPr="00EE6E29">
        <w:softHyphen/>
      </w:r>
    </w:p>
    <w:p w:rsidR="00EE6E29" w:rsidRPr="00EE6E29" w:rsidRDefault="00EE6E29" w:rsidP="00EE6E29">
      <w:r w:rsidRPr="00EE6E29">
        <w:t>Special Dietary requirements:</w:t>
      </w:r>
      <w:r w:rsidRPr="00EE6E29">
        <w:tab/>
        <w:t>__________________________________________________________</w:t>
      </w:r>
    </w:p>
    <w:p w:rsidR="00EE6E29" w:rsidRPr="00EE6E29" w:rsidRDefault="00EE6E29" w:rsidP="00EE6E29">
      <w:r w:rsidRPr="00EE6E29">
        <w:t xml:space="preserve">Will you attend the full 2 week course if accepted? </w:t>
      </w:r>
      <w:r w:rsidRPr="00EE6E29">
        <w:tab/>
      </w:r>
      <w:r w:rsidRPr="00EE6E29">
        <w:tab/>
        <w:t>Yes will attend full 2 wks.  |___|</w:t>
      </w:r>
      <w:r w:rsidRPr="00EE6E29">
        <w:softHyphen/>
      </w:r>
      <w:r w:rsidRPr="00EE6E29">
        <w:softHyphen/>
      </w:r>
    </w:p>
    <w:p w:rsidR="00EE6E29" w:rsidRPr="00EE6E29" w:rsidRDefault="00EE6E29" w:rsidP="00EE6E29">
      <w:r w:rsidRPr="00EE6E29">
        <w:tab/>
      </w:r>
      <w:r w:rsidRPr="00EE6E29">
        <w:tab/>
      </w:r>
      <w:r w:rsidRPr="00EE6E29">
        <w:tab/>
      </w:r>
      <w:r w:rsidRPr="00EE6E29">
        <w:tab/>
      </w:r>
      <w:r w:rsidRPr="00EE6E29">
        <w:tab/>
      </w:r>
      <w:r w:rsidRPr="00EE6E29">
        <w:tab/>
      </w:r>
      <w:r w:rsidRPr="00EE6E29">
        <w:tab/>
      </w:r>
      <w:r w:rsidRPr="00EE6E29">
        <w:tab/>
        <w:t xml:space="preserve">No only Days |___| to </w:t>
      </w:r>
      <w:r w:rsidRPr="00EE6E29">
        <w:softHyphen/>
      </w:r>
      <w:r w:rsidRPr="00EE6E29">
        <w:softHyphen/>
        <w:t xml:space="preserve"> Days |___|</w:t>
      </w:r>
    </w:p>
    <w:p w:rsidR="00EE6E29" w:rsidRPr="00EE6E29" w:rsidRDefault="00EE6E29" w:rsidP="00EE6E29">
      <w:r w:rsidRPr="00EE6E29">
        <w:rPr>
          <w:b/>
        </w:rPr>
        <w:t xml:space="preserve">Registration: </w:t>
      </w:r>
      <w:r w:rsidRPr="00EE6E29">
        <w:t xml:space="preserve">Please return completed form to the HNTI scientific administrator via email: </w:t>
      </w:r>
      <w:hyperlink r:id="rId5" w:history="1">
        <w:r w:rsidRPr="00EE6E29">
          <w:rPr>
            <w:rStyle w:val="Hyperlink"/>
          </w:rPr>
          <w:t>HNTI@medcol.mw</w:t>
        </w:r>
      </w:hyperlink>
      <w:r w:rsidRPr="00EE6E29">
        <w:rPr>
          <w:u w:val="single"/>
        </w:rPr>
        <w:t xml:space="preserve"> </w:t>
      </w:r>
    </w:p>
    <w:p w:rsidR="00F412FE" w:rsidRPr="00EE6E29" w:rsidRDefault="00EE6E29" w:rsidP="00EE6E29">
      <w:r w:rsidRPr="00EE6E29">
        <w:rPr>
          <w:b/>
        </w:rPr>
        <w:t>Application deadline: 05</w:t>
      </w:r>
      <w:r w:rsidRPr="00EE6E29">
        <w:rPr>
          <w:b/>
          <w:vertAlign w:val="superscript"/>
        </w:rPr>
        <w:t>th</w:t>
      </w:r>
      <w:r w:rsidRPr="00EE6E29">
        <w:rPr>
          <w:b/>
        </w:rPr>
        <w:t xml:space="preserve"> April, 2019 </w:t>
      </w:r>
      <w:r w:rsidRPr="00EE6E29">
        <w:tab/>
      </w:r>
    </w:p>
    <w:p w:rsidR="008F26F5" w:rsidRDefault="008F26F5"/>
    <w:sectPr w:rsidR="008F26F5" w:rsidSect="00456AD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44C6" w:rsidRDefault="00EE6E29" w:rsidP="005A6A78">
    <w:pPr>
      <w:pStyle w:val="Foot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5FE1A94" wp14:editId="604E81C5">
          <wp:simplePos x="0" y="0"/>
          <wp:positionH relativeFrom="margin">
            <wp:posOffset>3369310</wp:posOffset>
          </wp:positionH>
          <wp:positionV relativeFrom="paragraph">
            <wp:posOffset>-5080</wp:posOffset>
          </wp:positionV>
          <wp:extent cx="595630" cy="568325"/>
          <wp:effectExtent l="0" t="0" r="0" b="3175"/>
          <wp:wrapNone/>
          <wp:docPr id="7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630" cy="568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ED552E2" wp14:editId="18D98CA8">
          <wp:simplePos x="0" y="0"/>
          <wp:positionH relativeFrom="page">
            <wp:posOffset>2266950</wp:posOffset>
          </wp:positionH>
          <wp:positionV relativeFrom="paragraph">
            <wp:posOffset>20955</wp:posOffset>
          </wp:positionV>
          <wp:extent cx="1417320" cy="506730"/>
          <wp:effectExtent l="0" t="0" r="0" b="7620"/>
          <wp:wrapNone/>
          <wp:docPr id="5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 l="7298" r="-337"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5067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YxNDExMzE3NTFX0lEKTi0uzszPAykwrAUAYAOXzSwAAAA="/>
  </w:docVars>
  <w:rsids>
    <w:rsidRoot w:val="00EE6E29"/>
    <w:rsid w:val="008F26F5"/>
    <w:rsid w:val="00EE6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03E5F5-1E59-4EA6-B68A-518F04812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E6E29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EE6E29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EE6E2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hyperlink" Target="mailto:HNTI@medcol.mw" TargetMode="External"/><Relationship Id="rId4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cizeo Lipenga</dc:creator>
  <cp:keywords/>
  <dc:description/>
  <cp:lastModifiedBy>Trancizeo Lipenga</cp:lastModifiedBy>
  <cp:revision>1</cp:revision>
  <dcterms:created xsi:type="dcterms:W3CDTF">2019-03-11T15:56:00Z</dcterms:created>
  <dcterms:modified xsi:type="dcterms:W3CDTF">2019-03-11T15:58:00Z</dcterms:modified>
</cp:coreProperties>
</file>